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5D33" w:rsidRDefault="004A5D33" w:rsidP="004A5D3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Figure S3.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>
        <w:rPr>
          <w:rFonts w:ascii="Times New Roman" w:hAnsi="Times New Roman" w:cs="Times New Roman"/>
          <w:b/>
          <w:i/>
          <w:sz w:val="24"/>
          <w:szCs w:val="24"/>
        </w:rPr>
        <w:t>fabp3a</w:t>
      </w:r>
      <w:r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i/>
          <w:sz w:val="24"/>
          <w:szCs w:val="24"/>
        </w:rPr>
        <w:t>fabp3b</w:t>
      </w:r>
      <w:r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</w:t>
      </w:r>
    </w:p>
    <w:p w:rsid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Courier New" w:hAnsi="Courier New" w:cs="Courier New"/>
          <w:sz w:val="18"/>
          <w:szCs w:val="20"/>
        </w:rPr>
        <w:t xml:space="preserve">        </w:t>
      </w:r>
      <w:r w:rsidRPr="001B724A">
        <w:rPr>
          <w:rFonts w:ascii="Courier New" w:hAnsi="Courier New" w:cs="Courier New"/>
          <w:sz w:val="18"/>
          <w:szCs w:val="20"/>
        </w:rPr>
        <w:t xml:space="preserve">                    1                                               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  (1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GGCTGAGGCATTCGCAGGCACAT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  (1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ATTTCTCCACACTACTGCTAA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TGGCTGAGGCATTCGCAGGCACAT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51                                             1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 (2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CTGAAGG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CAAGAACTTTGATGAATACATGAAG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GGGTGT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 (5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CTGAAGG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CAAGAACTTTGATGAATACATGAAG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GGGTGT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01                                            1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 (7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GCTTT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CCAGGTTG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TG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CACCACCATCA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10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GCTTT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CCAGGTTG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TG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A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CCACCACCATCA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51                                            2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12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GTA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C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CTCTGAAGACACAGAGC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AA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151) 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single"/>
        </w:rPr>
        <w:t>T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GA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AG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C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CTCTGAAGACACAGAGC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AA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201                                            2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17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AT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TCAAAC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AG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TTCGACGAGACCACCG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20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C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GAT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T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CAAACT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GAGA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AGTTC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GAGACCACCG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251                                            3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228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GACAGGA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AGTCCCTAATAA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CG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T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single"/>
        </w:rPr>
        <w:t>A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single"/>
          <w:shd w:val="clear" w:color="auto" w:fill="FFFF00"/>
        </w:rPr>
        <w:t>GACGGTGGTAAGAT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251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GACAGGA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AAGTCCCTAATAACG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CGGTGGTAAGAT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301                                            3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27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ACGTGC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TGGGACGGCAAGGAGACCACTCTGG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GT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30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TCACGTGC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GTGGGACGGCAAGGAGACCACTCTGG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G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AAGT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351                                            4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32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CGGCAACGCCCTCGA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G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ACTCT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GTGA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C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GTC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G</w:t>
      </w:r>
      <w:r w:rsidRPr="001B724A">
        <w:rPr>
          <w:rFonts w:ascii="Courier New" w:hAnsi="Courier New" w:cs="Courier New"/>
          <w:b/>
          <w:color w:val="FF0000"/>
          <w:sz w:val="18"/>
          <w:szCs w:val="20"/>
          <w:u w:val="double"/>
          <w:shd w:val="clear" w:color="auto" w:fill="FFFF00"/>
        </w:rPr>
        <w:t>TCT</w:t>
      </w:r>
      <w:r w:rsidRPr="001B724A">
        <w:rPr>
          <w:rFonts w:ascii="Courier New" w:hAnsi="Courier New" w:cs="Courier New"/>
          <w:b/>
          <w:color w:val="000000"/>
          <w:sz w:val="18"/>
          <w:szCs w:val="20"/>
          <w:u w:val="double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35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GCGGCAACGCCCTCGA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TGACTC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GTG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GT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A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401                                            4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378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GCTCCT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AAGGCCGAG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401) 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CGCTCCTA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CAAGGCCGAG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T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-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A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T</w:t>
      </w:r>
      <w:r w:rsidRPr="001B724A">
        <w:rPr>
          <w:rFonts w:ascii="Courier New" w:hAnsi="Courier New" w:cs="Courier New"/>
          <w:color w:val="FF0000"/>
          <w:sz w:val="18"/>
          <w:szCs w:val="20"/>
          <w:shd w:val="clear" w:color="auto" w:fill="FFFF00"/>
        </w:rPr>
        <w:t>CC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451                                            5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4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TATCCTTTACCACACCTGCCAAAATAACAACAACCCTTCACCCTTAAC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501                                            5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5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CGATCCCCACTGTAACGACCTCTAACCCCTGTCTGACCTCTAAACCCC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551                                            6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4A5D33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4A5D33">
        <w:rPr>
          <w:rFonts w:ascii="Times New Roman" w:hAnsi="Times New Roman" w:cs="Times New Roman"/>
          <w:b/>
          <w:i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0D383C" wp14:editId="67331915">
                <wp:simplePos x="0" y="0"/>
                <wp:positionH relativeFrom="column">
                  <wp:posOffset>4181475</wp:posOffset>
                </wp:positionH>
                <wp:positionV relativeFrom="paragraph">
                  <wp:posOffset>117475</wp:posOffset>
                </wp:positionV>
                <wp:extent cx="818515" cy="14351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5D33" w:rsidRPr="0032078E" w:rsidRDefault="008741C9" w:rsidP="004A5D33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086R1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D383C" id="Rectangle 10" o:spid="_x0000_s1026" style="position:absolute;margin-left:329.25pt;margin-top:9.25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" fillcolor="white [3201]" strokecolor="black [3200]" strokeweight="1.25pt">
                <v:textbox inset="0,0,0,0">
                  <w:txbxContent>
                    <w:p w:rsidR="004A5D33" w:rsidRPr="0032078E" w:rsidRDefault="008741C9" w:rsidP="004A5D33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086R144</w:t>
                      </w:r>
                    </w:p>
                  </w:txbxContent>
                </v:textbox>
              </v:rect>
            </w:pict>
          </mc:Fallback>
        </mc:AlternateContent>
      </w:r>
      <w:r w:rsidR="001B724A" w:rsidRPr="001B724A">
        <w:rPr>
          <w:rFonts w:ascii="Courier New" w:hAnsi="Courier New" w:cs="Courier New"/>
          <w:sz w:val="18"/>
          <w:szCs w:val="20"/>
        </w:rPr>
        <w:t xml:space="preserve">    fabp3b_BT050105   (550) </w:t>
      </w:r>
      <w:r w:rsidR="001B724A" w:rsidRPr="001B724A">
        <w:rPr>
          <w:rFonts w:ascii="Courier New" w:hAnsi="Courier New" w:cs="Courier New"/>
          <w:color w:val="000000"/>
          <w:sz w:val="18"/>
          <w:szCs w:val="20"/>
        </w:rPr>
        <w:t>ACCCCTTCTATGTTGTCCCGTCCTTCTCTTTGTAGTGCTTCTCCTTTGTA</w:t>
      </w:r>
    </w:p>
    <w:p w:rsidR="001B724A" w:rsidRPr="001B724A" w:rsidRDefault="004A5D33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4A5D33">
        <w:rPr>
          <w:rFonts w:ascii="Times New Roman" w:hAnsi="Times New Roman" w:cs="Times New Roman"/>
          <w:b/>
          <w:i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02C9C4" wp14:editId="5E0334C0">
                <wp:simplePos x="0" y="0"/>
                <wp:positionH relativeFrom="column">
                  <wp:posOffset>4991099</wp:posOffset>
                </wp:positionH>
                <wp:positionV relativeFrom="paragraph">
                  <wp:posOffset>133984</wp:posOffset>
                </wp:positionV>
                <wp:extent cx="209550" cy="10477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1047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2C49C9" id="Straight Connector 9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3pt,10.55pt" to="409.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" strokecolor="black [3213]" strokeweight="1.5pt">
                <v:stroke joinstyle="miter"/>
              </v:line>
            </w:pict>
          </mc:Fallback>
        </mc:AlternateContent>
      </w:r>
      <w:r w:rsidR="001B724A" w:rsidRPr="001B724A">
        <w:rPr>
          <w:rFonts w:ascii="Courier New" w:hAnsi="Courier New" w:cs="Courier New"/>
          <w:sz w:val="18"/>
          <w:szCs w:val="20"/>
        </w:rPr>
        <w:t xml:space="preserve">                            601                                            650</w:t>
      </w:r>
    </w:p>
    <w:p w:rsidR="001B724A" w:rsidRPr="001B724A" w:rsidRDefault="004A5D33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4A5D33">
        <w:rPr>
          <w:rFonts w:ascii="Times New Roman" w:hAnsi="Times New Roman" w:cs="Times New Roman"/>
          <w:b/>
          <w:i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6B4455" wp14:editId="6F29301E">
                <wp:simplePos x="0" y="0"/>
                <wp:positionH relativeFrom="column">
                  <wp:posOffset>5200650</wp:posOffset>
                </wp:positionH>
                <wp:positionV relativeFrom="paragraph">
                  <wp:posOffset>107315</wp:posOffset>
                </wp:positionV>
                <wp:extent cx="180000" cy="126000"/>
                <wp:effectExtent l="0" t="0" r="10795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26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6A2C2" id="Rectangle 7" o:spid="_x0000_s1026" style="position:absolute;margin-left:409.5pt;margin-top:8.45pt;width:14.15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" filled="f" strokecolor="black [3213]" strokeweight="1.25pt"/>
            </w:pict>
          </mc:Fallback>
        </mc:AlternateContent>
      </w:r>
      <w:r w:rsidR="001B724A"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="001B724A"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6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AAACACTGAATAAATTCCACTGACGTTTATTTTCTTCTCTAAAGCCTT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651                                            700</w:t>
      </w:r>
    </w:p>
    <w:p w:rsidR="001B724A" w:rsidRPr="001B724A" w:rsidRDefault="004A5D33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4A5D33">
        <w:rPr>
          <w:rFonts w:ascii="Times New Roman" w:hAnsi="Times New Roman" w:cs="Times New Roman"/>
          <w:b/>
          <w:i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A1BE8D" wp14:editId="19180616">
                <wp:simplePos x="0" y="0"/>
                <wp:positionH relativeFrom="column">
                  <wp:posOffset>1905000</wp:posOffset>
                </wp:positionH>
                <wp:positionV relativeFrom="paragraph">
                  <wp:posOffset>111125</wp:posOffset>
                </wp:positionV>
                <wp:extent cx="3474000" cy="126000"/>
                <wp:effectExtent l="0" t="0" r="1270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000" cy="126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D3212" id="Rectangle 1" o:spid="_x0000_s1026" style="position:absolute;margin-left:150pt;margin-top:8.75pt;width:273.55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" filled="f" strokecolor="black [3213]" strokeweight="1.25pt"/>
            </w:pict>
          </mc:Fallback>
        </mc:AlternateContent>
      </w:r>
      <w:r w:rsidR="001B724A"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="001B724A"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6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CCTGAGTTCTTCTCTGTCAGTCACCTCACAATCCCCATGACAACAGTCA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701                                            750</w:t>
      </w:r>
    </w:p>
    <w:p w:rsidR="001B724A" w:rsidRPr="001B724A" w:rsidRDefault="004A5D33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4A5D33">
        <w:rPr>
          <w:rFonts w:ascii="Times New Roman" w:hAnsi="Times New Roman" w:cs="Times New Roman"/>
          <w:b/>
          <w:i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068FC5" wp14:editId="07C6315E">
                <wp:simplePos x="0" y="0"/>
                <wp:positionH relativeFrom="column">
                  <wp:posOffset>1905000</wp:posOffset>
                </wp:positionH>
                <wp:positionV relativeFrom="paragraph">
                  <wp:posOffset>122555</wp:posOffset>
                </wp:positionV>
                <wp:extent cx="576000" cy="126000"/>
                <wp:effectExtent l="0" t="0" r="1460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" cy="126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7883" id="Rectangle 2" o:spid="_x0000_s1026" style="position:absolute;margin-left:150pt;margin-top:9.65pt;width:45.35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" filled="f" strokecolor="black [3213]" strokeweight="1.25pt"/>
            </w:pict>
          </mc:Fallback>
        </mc:AlternateContent>
      </w:r>
      <w:r w:rsidR="001B724A"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="001B724A"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7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CACCTACACCAGAGACTCTACTTTCATCAAACCACAGGGGTTTGCCA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751                                            8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7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GCCTGGAGAAAACTCAGTGAATCTACTAACTCTGTGTAGCAACCATTT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801                                            8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8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GTGCCAAATGGCTCATCACGTGTTACAGTTGTAGCAGCCATCTGGGT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851                                            9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8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TTATGGCAGCCATTTTGTGCCAAGTTGAGATCTGAGGCTGTTGTAGG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901                                            9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9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GCAGCACATGTCTCCTCAGACGGATCAAAGCTGCTCTATATTCTGCT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951                                           10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BT050105   (9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CAGAAAAGGGTGTGTGTAGGCAGTGCGTGTGCGTATTGTTGGATTCG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lastRenderedPageBreak/>
        <w:t xml:space="preserve">                            1001                                          10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0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TAAACTTTGAACATTGAGATATTATTAAAGACATGATAGATCAGACGCA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051                                          11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0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TAGTATATAAAGGATTGAGAAGGTAATGGTTCTCTGTAGTAAGACAACTA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101                                          11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1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GCTTGGAATGCATTGAGTGCAGGGAAAACAATAGCATGTGACAGTACT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151                                          12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1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TAAGGGGAGAAACCGTTGAAGGCTAATATCACTTAGTTCCCTGCTTAG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201                                          125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2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GAATGATGCAATGTTTAGAGATACGGAGGAGACTCCACCAAAAGTGG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251                                          1300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25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GTATGAATACTACCACGGGGGAAGCCATGTCGGTGTCTGAATTACAGCTG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                        1301                               1339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fabp3a_NM_001123578   (427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---------------------------------------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1B724A">
        <w:rPr>
          <w:rFonts w:ascii="Courier New" w:hAnsi="Courier New" w:cs="Courier New"/>
          <w:sz w:val="18"/>
          <w:szCs w:val="20"/>
        </w:rPr>
        <w:t xml:space="preserve">    fabp3b_</w:t>
      </w:r>
      <w:proofErr w:type="gramStart"/>
      <w:r w:rsidRPr="001B724A">
        <w:rPr>
          <w:rFonts w:ascii="Courier New" w:hAnsi="Courier New" w:cs="Courier New"/>
          <w:sz w:val="18"/>
          <w:szCs w:val="20"/>
        </w:rPr>
        <w:t>BT050105  (</w:t>
      </w:r>
      <w:proofErr w:type="gramEnd"/>
      <w:r w:rsidRPr="001B724A">
        <w:rPr>
          <w:rFonts w:ascii="Courier New" w:hAnsi="Courier New" w:cs="Courier New"/>
          <w:sz w:val="18"/>
          <w:szCs w:val="20"/>
        </w:rPr>
        <w:t xml:space="preserve">1300) </w:t>
      </w:r>
      <w:r w:rsidRPr="001B724A">
        <w:rPr>
          <w:rFonts w:ascii="Courier New" w:hAnsi="Courier New" w:cs="Courier New"/>
          <w:color w:val="000000"/>
          <w:sz w:val="18"/>
          <w:szCs w:val="20"/>
        </w:rPr>
        <w:t>AAACAACCCTTTGGGAAGAATTAAACGTAGATAAGATTC</w:t>
      </w:r>
    </w:p>
    <w:p w:rsidR="001B724A" w:rsidRPr="001B724A" w:rsidRDefault="001B724A" w:rsidP="001B7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</w:p>
    <w:p w:rsidR="00EC30FB" w:rsidRPr="001B724A" w:rsidRDefault="00EC30FB">
      <w:pPr>
        <w:rPr>
          <w:sz w:val="20"/>
        </w:rPr>
      </w:pPr>
    </w:p>
    <w:sectPr w:rsidR="00EC30FB" w:rsidRPr="001B724A" w:rsidSect="00D974E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sjA3NTE1szA3NzNU0lEKTi0uzszPAykwqgUAH387+CwAAAA="/>
  </w:docVars>
  <w:rsids>
    <w:rsidRoot w:val="001B724A"/>
    <w:rsid w:val="0001082E"/>
    <w:rsid w:val="001B724A"/>
    <w:rsid w:val="004A5D33"/>
    <w:rsid w:val="0059392E"/>
    <w:rsid w:val="008741C9"/>
    <w:rsid w:val="008B28F0"/>
    <w:rsid w:val="00EC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4F6AF6-6B50-4BE8-8F27-317C632D5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4</Words>
  <Characters>549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6:00Z</dcterms:created>
  <dcterms:modified xsi:type="dcterms:W3CDTF">2018-09-18T02:56:00Z</dcterms:modified>
</cp:coreProperties>
</file>